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F55E93" w14:textId="77777777" w:rsidR="00281AE0" w:rsidRDefault="00281A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</w:p>
    <w:p w14:paraId="5015767A" w14:textId="49D984F1" w:rsidR="00D564DF" w:rsidRPr="00150401" w:rsidRDefault="00D564DF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  <w:r w:rsidRPr="00150401">
        <w:rPr>
          <w:rFonts w:eastAsia="Times New Roman"/>
          <w:sz w:val="24"/>
          <w:szCs w:val="24"/>
        </w:rPr>
        <w:t xml:space="preserve">Załącznik </w:t>
      </w:r>
      <w:r w:rsidR="00467610">
        <w:rPr>
          <w:rFonts w:eastAsia="Times New Roman"/>
          <w:sz w:val="24"/>
          <w:szCs w:val="24"/>
        </w:rPr>
        <w:t xml:space="preserve">nr 6 </w:t>
      </w:r>
      <w:r w:rsidRPr="00150401">
        <w:rPr>
          <w:rFonts w:eastAsia="Times New Roman"/>
          <w:sz w:val="24"/>
          <w:szCs w:val="24"/>
        </w:rPr>
        <w:t xml:space="preserve">do ZR </w:t>
      </w:r>
      <w:r w:rsidR="00467610" w:rsidRPr="00467610">
        <w:rPr>
          <w:rFonts w:eastAsia="Times New Roman"/>
          <w:sz w:val="24"/>
          <w:szCs w:val="24"/>
        </w:rPr>
        <w:t>nr 164/2020 z dnia 30 września 2020 r.</w:t>
      </w:r>
    </w:p>
    <w:p w14:paraId="6FB150B6" w14:textId="00725919" w:rsidR="00CE0AA1" w:rsidRDefault="00CE0AA1" w:rsidP="00CE0AA1">
      <w:pPr>
        <w:tabs>
          <w:tab w:val="left" w:pos="967"/>
        </w:tabs>
      </w:pPr>
    </w:p>
    <w:p w14:paraId="3DD0B4AD" w14:textId="0AB02B37" w:rsidR="00CE0AA1" w:rsidRDefault="00CE0AA1" w:rsidP="00CE0AA1">
      <w:pPr>
        <w:tabs>
          <w:tab w:val="left" w:pos="967"/>
        </w:tabs>
      </w:pPr>
    </w:p>
    <w:p w14:paraId="593D5065" w14:textId="117A828A" w:rsidR="00CE0AA1" w:rsidRPr="00CE0AA1" w:rsidRDefault="00CE0AA1" w:rsidP="00CE0AA1">
      <w:pPr>
        <w:tabs>
          <w:tab w:val="left" w:pos="967"/>
        </w:tabs>
        <w:jc w:val="center"/>
        <w:rPr>
          <w:b/>
        </w:rPr>
      </w:pPr>
      <w:r w:rsidRPr="00CE0AA1">
        <w:rPr>
          <w:b/>
        </w:rPr>
        <w:t>OŚWIADCZENIE</w:t>
      </w:r>
    </w:p>
    <w:p w14:paraId="23EEA3DA" w14:textId="77777777" w:rsidR="00CE0AA1" w:rsidRDefault="00CE0AA1" w:rsidP="00CE0AA1">
      <w:pPr>
        <w:tabs>
          <w:tab w:val="left" w:pos="967"/>
        </w:tabs>
        <w:jc w:val="center"/>
      </w:pPr>
    </w:p>
    <w:p w14:paraId="242C0972" w14:textId="60A7283E" w:rsidR="00CE0AA1" w:rsidRPr="005F6FE0" w:rsidRDefault="00CE0AA1" w:rsidP="00CE0AA1">
      <w:pPr>
        <w:tabs>
          <w:tab w:val="left" w:pos="967"/>
        </w:tabs>
        <w:jc w:val="both"/>
        <w:rPr>
          <w:sz w:val="24"/>
          <w:szCs w:val="24"/>
        </w:rPr>
      </w:pPr>
      <w:r w:rsidRPr="005F6FE0">
        <w:rPr>
          <w:sz w:val="24"/>
          <w:szCs w:val="24"/>
        </w:rPr>
        <w:t xml:space="preserve">Dotyczy wyjazdu zagranicznego do </w:t>
      </w:r>
      <w:r w:rsidR="005F6FE0">
        <w:rPr>
          <w:sz w:val="24"/>
          <w:szCs w:val="24"/>
        </w:rPr>
        <w:t>………………………</w:t>
      </w:r>
      <w:r w:rsidRPr="005F6FE0">
        <w:rPr>
          <w:sz w:val="24"/>
          <w:szCs w:val="24"/>
        </w:rPr>
        <w:t>……………………………………</w:t>
      </w:r>
    </w:p>
    <w:p w14:paraId="487329D6" w14:textId="74623B33" w:rsidR="00CE0AA1" w:rsidRPr="005F6FE0" w:rsidRDefault="00CE0AA1" w:rsidP="00CE0AA1">
      <w:pPr>
        <w:tabs>
          <w:tab w:val="left" w:pos="967"/>
        </w:tabs>
        <w:jc w:val="both"/>
        <w:rPr>
          <w:sz w:val="24"/>
          <w:szCs w:val="24"/>
        </w:rPr>
      </w:pPr>
      <w:r w:rsidRPr="005F6FE0">
        <w:rPr>
          <w:sz w:val="24"/>
          <w:szCs w:val="24"/>
        </w:rPr>
        <w:tab/>
      </w:r>
      <w:r w:rsidRPr="005F6FE0">
        <w:rPr>
          <w:sz w:val="24"/>
          <w:szCs w:val="24"/>
        </w:rPr>
        <w:tab/>
      </w:r>
      <w:r w:rsidRPr="005F6FE0">
        <w:rPr>
          <w:sz w:val="24"/>
          <w:szCs w:val="24"/>
        </w:rPr>
        <w:tab/>
      </w:r>
      <w:r w:rsidRPr="005F6FE0">
        <w:rPr>
          <w:sz w:val="24"/>
          <w:szCs w:val="24"/>
        </w:rPr>
        <w:tab/>
      </w:r>
      <w:r w:rsidRPr="005F6FE0">
        <w:rPr>
          <w:sz w:val="24"/>
          <w:szCs w:val="24"/>
        </w:rPr>
        <w:tab/>
        <w:t>(instytucja przyjmująca, miejscowość, kraj)</w:t>
      </w:r>
    </w:p>
    <w:p w14:paraId="62C2353C" w14:textId="77777777" w:rsidR="005F6FE0" w:rsidRDefault="005F6FE0" w:rsidP="00CE0AA1">
      <w:pPr>
        <w:tabs>
          <w:tab w:val="left" w:pos="967"/>
        </w:tabs>
        <w:jc w:val="both"/>
        <w:rPr>
          <w:sz w:val="24"/>
          <w:szCs w:val="24"/>
        </w:rPr>
      </w:pPr>
    </w:p>
    <w:p w14:paraId="0518E544" w14:textId="07BFC3AB" w:rsidR="00CE0AA1" w:rsidRPr="005F6FE0" w:rsidRDefault="00CE0AA1" w:rsidP="00CE0AA1">
      <w:pPr>
        <w:tabs>
          <w:tab w:val="left" w:pos="967"/>
        </w:tabs>
        <w:jc w:val="both"/>
        <w:rPr>
          <w:sz w:val="24"/>
          <w:szCs w:val="24"/>
        </w:rPr>
      </w:pPr>
      <w:r w:rsidRPr="005F6FE0">
        <w:rPr>
          <w:sz w:val="24"/>
          <w:szCs w:val="24"/>
        </w:rPr>
        <w:t>w terminie od ………………………… do …………………………</w:t>
      </w:r>
    </w:p>
    <w:p w14:paraId="6A73E3ED" w14:textId="77777777" w:rsidR="00CE0AA1" w:rsidRPr="005F6FE0" w:rsidRDefault="00CE0AA1" w:rsidP="00CE0AA1">
      <w:pPr>
        <w:tabs>
          <w:tab w:val="left" w:pos="967"/>
        </w:tabs>
        <w:jc w:val="both"/>
        <w:rPr>
          <w:sz w:val="24"/>
          <w:szCs w:val="24"/>
        </w:rPr>
      </w:pPr>
    </w:p>
    <w:p w14:paraId="2720121C" w14:textId="7785FE26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</w:rPr>
      </w:pPr>
      <w:r w:rsidRPr="005F6FE0">
        <w:rPr>
          <w:sz w:val="24"/>
          <w:szCs w:val="24"/>
        </w:rPr>
        <w:t>Ja, niżej podpisana/y oświadczam, że:</w:t>
      </w:r>
    </w:p>
    <w:p w14:paraId="14637CB0" w14:textId="77777777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</w:rPr>
      </w:pPr>
      <w:r w:rsidRPr="005F6FE0">
        <w:rPr>
          <w:sz w:val="24"/>
          <w:szCs w:val="24"/>
        </w:rPr>
        <w:t>1) biorę udział w wyjeździe zagranicznym na własną odpowiedzialność;</w:t>
      </w:r>
    </w:p>
    <w:p w14:paraId="47B32E79" w14:textId="3F85EFEE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</w:rPr>
      </w:pPr>
      <w:r w:rsidRPr="25053121">
        <w:rPr>
          <w:sz w:val="24"/>
          <w:szCs w:val="24"/>
        </w:rPr>
        <w:t>2) jestem świadoma/y zagrożeń związanych z wyjazdem zagranicznym i deklaruję, że nie będę zgłaszać jakichkolwiek roszczeń względem Uniwersytetu Ekonomicznego w</w:t>
      </w:r>
      <w:r w:rsidR="0AC7E3EA" w:rsidRPr="25053121">
        <w:rPr>
          <w:sz w:val="24"/>
          <w:szCs w:val="24"/>
        </w:rPr>
        <w:t>e</w:t>
      </w:r>
      <w:r w:rsidRPr="25053121">
        <w:rPr>
          <w:sz w:val="24"/>
          <w:szCs w:val="24"/>
        </w:rPr>
        <w:t xml:space="preserve"> </w:t>
      </w:r>
      <w:r w:rsidR="0FAA250A" w:rsidRPr="25053121">
        <w:rPr>
          <w:sz w:val="24"/>
          <w:szCs w:val="24"/>
        </w:rPr>
        <w:t>Wrocławiu</w:t>
      </w:r>
      <w:r w:rsidRPr="25053121">
        <w:rPr>
          <w:sz w:val="24"/>
          <w:szCs w:val="24"/>
        </w:rPr>
        <w:t xml:space="preserve"> wynikających z pogorszenia mojego stanu zdrowia (np. zakażenie COVID-19) i ubiegać się o jakiekolwiek świadczenia ze strony Uniwersytetu, w szczególności o wypłatę odszkodowania;</w:t>
      </w:r>
    </w:p>
    <w:p w14:paraId="400ABD2F" w14:textId="77777777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</w:rPr>
      </w:pPr>
      <w:r w:rsidRPr="005F6FE0">
        <w:rPr>
          <w:sz w:val="24"/>
          <w:szCs w:val="24"/>
        </w:rPr>
        <w:t>3) jestem świadoma/y, że zgoda na wyjazd może zostać cofnięta w przypadku zmiany sytuacji pandemicznej w Polsce lub kraju przyjmującym;</w:t>
      </w:r>
    </w:p>
    <w:p w14:paraId="77089D1F" w14:textId="7F694889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</w:rPr>
      </w:pPr>
      <w:r w:rsidRPr="005F6FE0">
        <w:rPr>
          <w:sz w:val="24"/>
          <w:szCs w:val="24"/>
        </w:rPr>
        <w:t>4) w przypadku zaobserwowania u siebie po powrocie z zagranicy objawów chorobowych takich jak gorączka, kaszel, duszności, problemy z oddychaniem oraz innych związanych z podejrzeniem zakażenia COVID-19, zobowiązuje się do niezwłocznego poinformowania (telefonicznie lub mailowo) o tym fakcie lub o fakcie objęcia kwarantanną przełożonego (dot. pracowników)/kierownika Dziekanatu (dot. studentów)/</w:t>
      </w:r>
      <w:r w:rsidR="0035588C">
        <w:rPr>
          <w:sz w:val="24"/>
          <w:szCs w:val="24"/>
        </w:rPr>
        <w:t>Dziekana</w:t>
      </w:r>
      <w:r w:rsidR="0035588C" w:rsidRPr="005F6FE0">
        <w:rPr>
          <w:sz w:val="24"/>
          <w:szCs w:val="24"/>
        </w:rPr>
        <w:t xml:space="preserve"> </w:t>
      </w:r>
      <w:r w:rsidRPr="005F6FE0">
        <w:rPr>
          <w:sz w:val="24"/>
          <w:szCs w:val="24"/>
        </w:rPr>
        <w:t>Szkoły Doktorskiej (dot. doktorantów).</w:t>
      </w:r>
    </w:p>
    <w:p w14:paraId="2080A16E" w14:textId="56AB61CA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</w:rPr>
      </w:pPr>
      <w:r w:rsidRPr="005F6FE0">
        <w:rPr>
          <w:sz w:val="24"/>
          <w:szCs w:val="24"/>
        </w:rPr>
        <w:t>Świadoma/y odpowiedzialności karnej zgodnie z art. 233 § 1 ustawy z dnia 6 czerwca 1997 r. Kodeks karny (Dz. U. z 2020 r. poz. 1444, z późn. zm.) oświadczam, że podane przeze mnie dane są zgodne z prawdą.</w:t>
      </w:r>
    </w:p>
    <w:p w14:paraId="07D3600C" w14:textId="531861C8" w:rsidR="00CE0AA1" w:rsidRPr="005F6FE0" w:rsidRDefault="00CE0AA1" w:rsidP="00CE0AA1">
      <w:pPr>
        <w:tabs>
          <w:tab w:val="left" w:pos="967"/>
        </w:tabs>
        <w:jc w:val="both"/>
        <w:rPr>
          <w:sz w:val="24"/>
          <w:szCs w:val="24"/>
        </w:rPr>
      </w:pPr>
    </w:p>
    <w:p w14:paraId="696C230D" w14:textId="77777777" w:rsidR="00CE0AA1" w:rsidRPr="005F6FE0" w:rsidRDefault="00CE0AA1" w:rsidP="00CE0AA1">
      <w:pPr>
        <w:tabs>
          <w:tab w:val="left" w:pos="967"/>
        </w:tabs>
        <w:jc w:val="both"/>
        <w:rPr>
          <w:sz w:val="24"/>
          <w:szCs w:val="24"/>
        </w:rPr>
      </w:pPr>
    </w:p>
    <w:p w14:paraId="01BDB37C" w14:textId="208A6B7C" w:rsidR="00CE0AA1" w:rsidRPr="005F6FE0" w:rsidRDefault="00CE0AA1" w:rsidP="00CE0AA1">
      <w:pPr>
        <w:tabs>
          <w:tab w:val="left" w:pos="967"/>
        </w:tabs>
        <w:rPr>
          <w:sz w:val="24"/>
          <w:szCs w:val="24"/>
        </w:rPr>
      </w:pPr>
      <w:r w:rsidRPr="005F6FE0">
        <w:rPr>
          <w:sz w:val="24"/>
          <w:szCs w:val="24"/>
        </w:rPr>
        <w:t xml:space="preserve">……………………. </w:t>
      </w:r>
      <w:r w:rsidRPr="005F6FE0">
        <w:rPr>
          <w:sz w:val="24"/>
          <w:szCs w:val="24"/>
        </w:rPr>
        <w:tab/>
      </w:r>
      <w:r w:rsidRPr="005F6FE0">
        <w:rPr>
          <w:sz w:val="24"/>
          <w:szCs w:val="24"/>
        </w:rPr>
        <w:tab/>
      </w:r>
      <w:r w:rsidRPr="005F6FE0">
        <w:rPr>
          <w:sz w:val="24"/>
          <w:szCs w:val="24"/>
        </w:rPr>
        <w:tab/>
      </w:r>
      <w:r w:rsidRPr="005F6FE0">
        <w:rPr>
          <w:sz w:val="24"/>
          <w:szCs w:val="24"/>
        </w:rPr>
        <w:tab/>
      </w:r>
      <w:r w:rsidRPr="005F6FE0">
        <w:rPr>
          <w:sz w:val="24"/>
          <w:szCs w:val="24"/>
        </w:rPr>
        <w:tab/>
        <w:t>.................................................................</w:t>
      </w:r>
    </w:p>
    <w:p w14:paraId="2AC5C59E" w14:textId="77777777" w:rsidR="00CE0AA1" w:rsidRPr="005F6FE0" w:rsidRDefault="00CE0AA1" w:rsidP="00CE0AA1">
      <w:pPr>
        <w:tabs>
          <w:tab w:val="left" w:pos="967"/>
        </w:tabs>
        <w:rPr>
          <w:sz w:val="24"/>
          <w:szCs w:val="24"/>
        </w:rPr>
      </w:pPr>
    </w:p>
    <w:p w14:paraId="75FB2F62" w14:textId="77777777" w:rsidR="00CE0AA1" w:rsidRPr="005F6FE0" w:rsidRDefault="00CE0AA1" w:rsidP="00CE0AA1">
      <w:pPr>
        <w:tabs>
          <w:tab w:val="left" w:pos="967"/>
        </w:tabs>
        <w:rPr>
          <w:sz w:val="24"/>
          <w:szCs w:val="24"/>
        </w:rPr>
      </w:pPr>
    </w:p>
    <w:p w14:paraId="23769E2C" w14:textId="29DE77EC" w:rsidR="00CE0AA1" w:rsidRPr="005F6FE0" w:rsidRDefault="00CE0AA1" w:rsidP="00CE0AA1">
      <w:pPr>
        <w:tabs>
          <w:tab w:val="left" w:pos="967"/>
        </w:tabs>
        <w:rPr>
          <w:sz w:val="24"/>
          <w:szCs w:val="24"/>
        </w:rPr>
      </w:pPr>
      <w:r w:rsidRPr="005F6FE0">
        <w:rPr>
          <w:sz w:val="24"/>
          <w:szCs w:val="24"/>
        </w:rPr>
        <w:t xml:space="preserve">(data) </w:t>
      </w:r>
      <w:r w:rsidRPr="005F6FE0">
        <w:rPr>
          <w:sz w:val="24"/>
          <w:szCs w:val="24"/>
        </w:rPr>
        <w:tab/>
      </w:r>
      <w:r w:rsidRPr="005F6FE0">
        <w:rPr>
          <w:sz w:val="24"/>
          <w:szCs w:val="24"/>
        </w:rPr>
        <w:tab/>
      </w:r>
      <w:r w:rsidRPr="005F6FE0">
        <w:rPr>
          <w:sz w:val="24"/>
          <w:szCs w:val="24"/>
        </w:rPr>
        <w:tab/>
      </w:r>
      <w:r w:rsidRPr="005F6FE0">
        <w:rPr>
          <w:sz w:val="24"/>
          <w:szCs w:val="24"/>
        </w:rPr>
        <w:tab/>
      </w:r>
      <w:r w:rsidRPr="005F6FE0">
        <w:rPr>
          <w:sz w:val="24"/>
          <w:szCs w:val="24"/>
        </w:rPr>
        <w:tab/>
      </w:r>
      <w:r w:rsidRPr="005F6FE0">
        <w:rPr>
          <w:sz w:val="24"/>
          <w:szCs w:val="24"/>
        </w:rPr>
        <w:tab/>
      </w:r>
      <w:r w:rsidRPr="005F6FE0">
        <w:rPr>
          <w:sz w:val="24"/>
          <w:szCs w:val="24"/>
        </w:rPr>
        <w:tab/>
        <w:t>(czytelny podpis osoby wyjeżdżającej)</w:t>
      </w:r>
    </w:p>
    <w:p w14:paraId="09B4C865" w14:textId="77777777" w:rsidR="00CE0AA1" w:rsidRPr="005A4ED7" w:rsidRDefault="00CE0AA1" w:rsidP="00CE0AA1">
      <w:pPr>
        <w:tabs>
          <w:tab w:val="left" w:pos="967"/>
        </w:tabs>
        <w:rPr>
          <w:sz w:val="24"/>
          <w:szCs w:val="24"/>
        </w:rPr>
      </w:pPr>
    </w:p>
    <w:p w14:paraId="47F43943" w14:textId="77777777" w:rsidR="00D564DF" w:rsidRPr="005A4ED7" w:rsidRDefault="00D564DF" w:rsidP="00CE0AA1">
      <w:pPr>
        <w:tabs>
          <w:tab w:val="left" w:pos="967"/>
        </w:tabs>
        <w:jc w:val="center"/>
        <w:rPr>
          <w:b/>
          <w:sz w:val="24"/>
          <w:szCs w:val="24"/>
        </w:rPr>
      </w:pPr>
    </w:p>
    <w:p w14:paraId="29CDA582" w14:textId="77777777" w:rsidR="00D564DF" w:rsidRPr="005A4ED7" w:rsidRDefault="00D564DF" w:rsidP="00CE0AA1">
      <w:pPr>
        <w:tabs>
          <w:tab w:val="left" w:pos="967"/>
        </w:tabs>
        <w:jc w:val="center"/>
        <w:rPr>
          <w:b/>
        </w:rPr>
      </w:pPr>
    </w:p>
    <w:p w14:paraId="00E7E08B" w14:textId="77777777" w:rsidR="00D564DF" w:rsidRPr="005A4ED7" w:rsidRDefault="00D564DF" w:rsidP="00CE0AA1">
      <w:pPr>
        <w:tabs>
          <w:tab w:val="left" w:pos="967"/>
        </w:tabs>
        <w:jc w:val="center"/>
        <w:rPr>
          <w:b/>
        </w:rPr>
      </w:pPr>
    </w:p>
    <w:p w14:paraId="77DBC17D" w14:textId="77777777" w:rsidR="00D564DF" w:rsidRPr="005A4ED7" w:rsidRDefault="00D564DF" w:rsidP="00CE0AA1">
      <w:pPr>
        <w:tabs>
          <w:tab w:val="left" w:pos="967"/>
        </w:tabs>
        <w:jc w:val="center"/>
        <w:rPr>
          <w:b/>
        </w:rPr>
      </w:pPr>
    </w:p>
    <w:p w14:paraId="014449EE" w14:textId="77777777" w:rsidR="00D564DF" w:rsidRPr="005A4ED7" w:rsidRDefault="00D564DF" w:rsidP="00CE0AA1">
      <w:pPr>
        <w:tabs>
          <w:tab w:val="left" w:pos="967"/>
        </w:tabs>
        <w:jc w:val="center"/>
        <w:rPr>
          <w:b/>
        </w:rPr>
      </w:pPr>
    </w:p>
    <w:p w14:paraId="08B40722" w14:textId="77777777" w:rsidR="00D564DF" w:rsidRPr="005A4ED7" w:rsidRDefault="00D564DF" w:rsidP="00CE0AA1">
      <w:pPr>
        <w:tabs>
          <w:tab w:val="left" w:pos="967"/>
        </w:tabs>
        <w:jc w:val="center"/>
        <w:rPr>
          <w:b/>
        </w:rPr>
      </w:pPr>
    </w:p>
    <w:p w14:paraId="0B540FC0" w14:textId="77777777" w:rsidR="00D564DF" w:rsidRPr="005A4ED7" w:rsidRDefault="00D564DF" w:rsidP="00CE0AA1">
      <w:pPr>
        <w:tabs>
          <w:tab w:val="left" w:pos="967"/>
        </w:tabs>
        <w:jc w:val="center"/>
        <w:rPr>
          <w:b/>
        </w:rPr>
      </w:pPr>
    </w:p>
    <w:p w14:paraId="44521436" w14:textId="77777777" w:rsidR="00D564DF" w:rsidRPr="005A4ED7" w:rsidRDefault="00D564DF" w:rsidP="00CE0AA1">
      <w:pPr>
        <w:tabs>
          <w:tab w:val="left" w:pos="967"/>
        </w:tabs>
        <w:jc w:val="center"/>
        <w:rPr>
          <w:b/>
        </w:rPr>
      </w:pPr>
    </w:p>
    <w:p w14:paraId="35AD2713" w14:textId="77777777" w:rsidR="00D564DF" w:rsidRPr="005A4ED7" w:rsidRDefault="00D564DF" w:rsidP="00CE0AA1">
      <w:pPr>
        <w:tabs>
          <w:tab w:val="left" w:pos="967"/>
        </w:tabs>
        <w:jc w:val="center"/>
        <w:rPr>
          <w:b/>
        </w:rPr>
      </w:pPr>
    </w:p>
    <w:p w14:paraId="6D549CCA" w14:textId="77777777" w:rsidR="00281AE0" w:rsidRDefault="00281A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</w:p>
    <w:p w14:paraId="18497E1A" w14:textId="77777777" w:rsidR="00281AE0" w:rsidRDefault="00281A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</w:p>
    <w:p w14:paraId="3E615FCF" w14:textId="77777777" w:rsidR="00281AE0" w:rsidRDefault="00281A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</w:p>
    <w:p w14:paraId="3BF6C812" w14:textId="77777777" w:rsidR="00281AE0" w:rsidRDefault="00281A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  <w:bookmarkStart w:id="0" w:name="_GoBack"/>
      <w:bookmarkEnd w:id="0"/>
    </w:p>
    <w:sectPr w:rsidR="00281AE0" w:rsidSect="00EC59B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4336FA3C" w16cex:dateUtc="2020-09-27T12:49:45.211Z"/>
  <w16cex:commentExtensible w16cex:durableId="1146EF70" w16cex:dateUtc="2020-09-27T12:52:21.901Z"/>
  <w16cex:commentExtensible w16cex:durableId="398DE30C" w16cex:dateUtc="2020-09-27T12:59:15.21Z"/>
  <w16cex:commentExtensible w16cex:durableId="5F72C451" w16cex:dateUtc="2020-09-27T13:01:12.961Z"/>
  <w16cex:commentExtensible w16cex:durableId="20386469" w16cex:dateUtc="2020-09-27T13:01:45.692Z"/>
  <w16cex:commentExtensible w16cex:durableId="29DAB55B" w16cex:dateUtc="2020-09-27T13:04:15.333Z"/>
  <w16cex:commentExtensible w16cex:durableId="49EF7EC4" w16cex:dateUtc="2020-09-27T13:06:33.4Z"/>
  <w16cex:commentExtensible w16cex:durableId="7B62DAD6" w16cex:dateUtc="2020-09-27T13:17:09.979Z"/>
  <w16cex:commentExtensible w16cex:durableId="710FF37E" w16cex:dateUtc="2020-09-27T13:20:02.281Z"/>
  <w16cex:commentExtensible w16cex:durableId="250B6D48" w16cex:dateUtc="2020-09-27T15:31:15Z"/>
  <w16cex:commentExtensible w16cex:durableId="2E6C6A95" w16cex:dateUtc="2020-09-27T14:04:33.586Z"/>
  <w16cex:commentExtensible w16cex:durableId="31EF5F64" w16cex:dateUtc="2020-09-27T14:08:24.037Z"/>
  <w16cex:commentExtensible w16cex:durableId="7A5DAE76" w16cex:dateUtc="2020-09-27T14:11:43.012Z"/>
  <w16cex:commentExtensible w16cex:durableId="1BE4EA75" w16cex:dateUtc="2020-09-27T14:12:28.41Z"/>
  <w16cex:commentExtensible w16cex:durableId="31725AED" w16cex:dateUtc="2020-09-27T15:39:22Z"/>
  <w16cex:commentExtensible w16cex:durableId="550F4C89" w16cex:dateUtc="2020-09-27T16:52:45Z"/>
  <w16cex:commentExtensible w16cex:durableId="7CD2F9E9" w16cex:dateUtc="2020-09-27T16:57:21Z"/>
  <w16cex:commentExtensible w16cex:durableId="2E270F2E" w16cex:dateUtc="2020-09-28T05:46:26Z"/>
  <w16cex:commentExtensible w16cex:durableId="12B907EE" w16cex:dateUtc="2020-09-28T05:48:10Z"/>
  <w16cex:commentExtensible w16cex:durableId="53497497" w16cex:dateUtc="2020-09-28T05:48:45Z"/>
  <w16cex:commentExtensible w16cex:durableId="63A2CBC0" w16cex:dateUtc="2020-09-28T06:50:33Z"/>
  <w16cex:commentExtensible w16cex:durableId="33E6BBE7" w16cex:dateUtc="2020-09-28T06:59:39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1BC879C9" w16cid:durableId="4336FA3C"/>
  <w16cid:commentId w16cid:paraId="3BB0FBB9" w16cid:durableId="1146EF70"/>
  <w16cid:commentId w16cid:paraId="18368386" w16cid:durableId="398DE30C"/>
  <w16cid:commentId w16cid:paraId="36FACE70" w16cid:durableId="5F72C451"/>
  <w16cid:commentId w16cid:paraId="0997E9DA" w16cid:durableId="20386469"/>
  <w16cid:commentId w16cid:paraId="32022D1D" w16cid:durableId="29DAB55B"/>
  <w16cid:commentId w16cid:paraId="55B40F3B" w16cid:durableId="49EF7EC4"/>
  <w16cid:commentId w16cid:paraId="12CD9427" w16cid:durableId="7B62DAD6"/>
  <w16cid:commentId w16cid:paraId="3B5FB389" w16cid:durableId="710FF37E"/>
  <w16cid:commentId w16cid:paraId="5A6BA27B" w16cid:durableId="2E6C6A95"/>
  <w16cid:commentId w16cid:paraId="0BA449DC" w16cid:durableId="31EF5F64"/>
  <w16cid:commentId w16cid:paraId="0F8409B4" w16cid:durableId="7A5DAE76"/>
  <w16cid:commentId w16cid:paraId="09AA262D" w16cid:durableId="1BE4EA75"/>
  <w16cid:commentId w16cid:paraId="093C461F" w16cid:durableId="250B6D48"/>
  <w16cid:commentId w16cid:paraId="7CE0FA61" w16cid:durableId="31725AED"/>
  <w16cid:commentId w16cid:paraId="69374946" w16cid:durableId="550F4C89"/>
  <w16cid:commentId w16cid:paraId="345CD803" w16cid:durableId="7CD2F9E9"/>
  <w16cid:commentId w16cid:paraId="6B5930C5" w16cid:durableId="2E270F2E"/>
  <w16cid:commentId w16cid:paraId="51627493" w16cid:durableId="12B907EE"/>
  <w16cid:commentId w16cid:paraId="17781BFA" w16cid:durableId="53497497"/>
  <w16cid:commentId w16cid:paraId="3AC124A1" w16cid:durableId="63A2CBC0"/>
  <w16cid:commentId w16cid:paraId="638F497D" w16cid:durableId="33E6BBE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91A17"/>
    <w:multiLevelType w:val="hybridMultilevel"/>
    <w:tmpl w:val="7F821B0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59767AB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62C1D"/>
    <w:multiLevelType w:val="hybridMultilevel"/>
    <w:tmpl w:val="1C880EDC"/>
    <w:lvl w:ilvl="0" w:tplc="02083826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C158B6"/>
    <w:multiLevelType w:val="hybridMultilevel"/>
    <w:tmpl w:val="2B6E639C"/>
    <w:lvl w:ilvl="0" w:tplc="472819AA">
      <w:start w:val="8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87F54"/>
    <w:multiLevelType w:val="hybridMultilevel"/>
    <w:tmpl w:val="63F07F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E625D6"/>
    <w:multiLevelType w:val="hybridMultilevel"/>
    <w:tmpl w:val="3B6617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3A07BC"/>
    <w:multiLevelType w:val="hybridMultilevel"/>
    <w:tmpl w:val="0EB4895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22F4332"/>
    <w:multiLevelType w:val="hybridMultilevel"/>
    <w:tmpl w:val="B2FE3C20"/>
    <w:lvl w:ilvl="0" w:tplc="F65A9380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1EF30D22"/>
    <w:multiLevelType w:val="hybridMultilevel"/>
    <w:tmpl w:val="79762CE6"/>
    <w:lvl w:ilvl="0" w:tplc="BC548BE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16E9E8"/>
    <w:multiLevelType w:val="hybridMultilevel"/>
    <w:tmpl w:val="CF72C120"/>
    <w:lvl w:ilvl="0" w:tplc="7A300D7C">
      <w:numFmt w:val="decimal"/>
      <w:lvlText w:val="%1."/>
      <w:lvlJc w:val="left"/>
    </w:lvl>
    <w:lvl w:ilvl="1" w:tplc="D0A60240">
      <w:start w:val="1"/>
      <w:numFmt w:val="bullet"/>
      <w:lvlText w:val="§"/>
      <w:lvlJc w:val="left"/>
    </w:lvl>
    <w:lvl w:ilvl="2" w:tplc="C89A4F90">
      <w:numFmt w:val="decimal"/>
      <w:lvlText w:val=""/>
      <w:lvlJc w:val="left"/>
    </w:lvl>
    <w:lvl w:ilvl="3" w:tplc="C9D6B834">
      <w:numFmt w:val="decimal"/>
      <w:lvlText w:val=""/>
      <w:lvlJc w:val="left"/>
    </w:lvl>
    <w:lvl w:ilvl="4" w:tplc="302EC62C">
      <w:numFmt w:val="decimal"/>
      <w:lvlText w:val=""/>
      <w:lvlJc w:val="left"/>
    </w:lvl>
    <w:lvl w:ilvl="5" w:tplc="329840FC">
      <w:numFmt w:val="decimal"/>
      <w:lvlText w:val=""/>
      <w:lvlJc w:val="left"/>
    </w:lvl>
    <w:lvl w:ilvl="6" w:tplc="62E2FE06">
      <w:numFmt w:val="decimal"/>
      <w:lvlText w:val=""/>
      <w:lvlJc w:val="left"/>
    </w:lvl>
    <w:lvl w:ilvl="7" w:tplc="F32EF06E">
      <w:numFmt w:val="decimal"/>
      <w:lvlText w:val=""/>
      <w:lvlJc w:val="left"/>
    </w:lvl>
    <w:lvl w:ilvl="8" w:tplc="2E66501C">
      <w:numFmt w:val="decimal"/>
      <w:lvlText w:val=""/>
      <w:lvlJc w:val="left"/>
    </w:lvl>
  </w:abstractNum>
  <w:abstractNum w:abstractNumId="9" w15:restartNumberingAfterBreak="0">
    <w:nsid w:val="24051E6B"/>
    <w:multiLevelType w:val="hybridMultilevel"/>
    <w:tmpl w:val="B6EC2508"/>
    <w:lvl w:ilvl="0" w:tplc="D24EBB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44C2CF6"/>
    <w:multiLevelType w:val="hybridMultilevel"/>
    <w:tmpl w:val="9EA25E6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9804FCE"/>
    <w:multiLevelType w:val="hybridMultilevel"/>
    <w:tmpl w:val="5400DE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56301F"/>
    <w:multiLevelType w:val="hybridMultilevel"/>
    <w:tmpl w:val="B1CC744A"/>
    <w:lvl w:ilvl="0" w:tplc="AB1AA932">
      <w:start w:val="1"/>
      <w:numFmt w:val="decimal"/>
      <w:lvlText w:val="%1."/>
      <w:lvlJc w:val="left"/>
      <w:pPr>
        <w:ind w:left="720" w:hanging="360"/>
      </w:pPr>
    </w:lvl>
    <w:lvl w:ilvl="1" w:tplc="91ACED48">
      <w:start w:val="1"/>
      <w:numFmt w:val="lowerLetter"/>
      <w:lvlText w:val="%2."/>
      <w:lvlJc w:val="left"/>
      <w:pPr>
        <w:ind w:left="1440" w:hanging="360"/>
      </w:pPr>
    </w:lvl>
    <w:lvl w:ilvl="2" w:tplc="ACF01F86">
      <w:start w:val="1"/>
      <w:numFmt w:val="lowerRoman"/>
      <w:lvlText w:val="%3."/>
      <w:lvlJc w:val="right"/>
      <w:pPr>
        <w:ind w:left="2160" w:hanging="180"/>
      </w:pPr>
    </w:lvl>
    <w:lvl w:ilvl="3" w:tplc="E156249A">
      <w:start w:val="1"/>
      <w:numFmt w:val="decimal"/>
      <w:lvlText w:val="%4."/>
      <w:lvlJc w:val="left"/>
      <w:pPr>
        <w:ind w:left="2880" w:hanging="360"/>
      </w:pPr>
    </w:lvl>
    <w:lvl w:ilvl="4" w:tplc="8124B3E8">
      <w:start w:val="1"/>
      <w:numFmt w:val="lowerLetter"/>
      <w:lvlText w:val="%5."/>
      <w:lvlJc w:val="left"/>
      <w:pPr>
        <w:ind w:left="3600" w:hanging="360"/>
      </w:pPr>
    </w:lvl>
    <w:lvl w:ilvl="5" w:tplc="4276F530">
      <w:start w:val="1"/>
      <w:numFmt w:val="lowerRoman"/>
      <w:lvlText w:val="%6."/>
      <w:lvlJc w:val="right"/>
      <w:pPr>
        <w:ind w:left="4320" w:hanging="180"/>
      </w:pPr>
    </w:lvl>
    <w:lvl w:ilvl="6" w:tplc="BAC6CCCE">
      <w:start w:val="1"/>
      <w:numFmt w:val="decimal"/>
      <w:lvlText w:val="%7."/>
      <w:lvlJc w:val="left"/>
      <w:pPr>
        <w:ind w:left="5040" w:hanging="360"/>
      </w:pPr>
    </w:lvl>
    <w:lvl w:ilvl="7" w:tplc="80ACCFC4">
      <w:start w:val="1"/>
      <w:numFmt w:val="lowerLetter"/>
      <w:lvlText w:val="%8."/>
      <w:lvlJc w:val="left"/>
      <w:pPr>
        <w:ind w:left="5760" w:hanging="360"/>
      </w:pPr>
    </w:lvl>
    <w:lvl w:ilvl="8" w:tplc="43B26CC6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A974DF"/>
    <w:multiLevelType w:val="hybridMultilevel"/>
    <w:tmpl w:val="76BED9E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CC508DA"/>
    <w:multiLevelType w:val="hybridMultilevel"/>
    <w:tmpl w:val="868895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F0C6D63"/>
    <w:multiLevelType w:val="hybridMultilevel"/>
    <w:tmpl w:val="705A8728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1077C89"/>
    <w:multiLevelType w:val="hybridMultilevel"/>
    <w:tmpl w:val="4086B77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E854A0"/>
    <w:multiLevelType w:val="hybridMultilevel"/>
    <w:tmpl w:val="74CAD964"/>
    <w:lvl w:ilvl="0" w:tplc="02083826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6715D0"/>
    <w:multiLevelType w:val="hybridMultilevel"/>
    <w:tmpl w:val="D97AA2C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FC5FBA"/>
    <w:multiLevelType w:val="hybridMultilevel"/>
    <w:tmpl w:val="75FE110A"/>
    <w:lvl w:ilvl="0" w:tplc="3342E578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F9BC6ACC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E8D1902"/>
    <w:multiLevelType w:val="hybridMultilevel"/>
    <w:tmpl w:val="14B22E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F8505B"/>
    <w:multiLevelType w:val="hybridMultilevel"/>
    <w:tmpl w:val="9EA25E6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4FE316D"/>
    <w:multiLevelType w:val="hybridMultilevel"/>
    <w:tmpl w:val="21062DB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0151E6"/>
    <w:multiLevelType w:val="hybridMultilevel"/>
    <w:tmpl w:val="40D4966E"/>
    <w:lvl w:ilvl="0" w:tplc="FFFFFFFF">
      <w:start w:val="1"/>
      <w:numFmt w:val="decimal"/>
      <w:lvlText w:val="%1."/>
      <w:lvlJc w:val="left"/>
      <w:pPr>
        <w:ind w:left="369" w:hanging="360"/>
      </w:pPr>
    </w:lvl>
    <w:lvl w:ilvl="1" w:tplc="04150019">
      <w:start w:val="1"/>
      <w:numFmt w:val="lowerLetter"/>
      <w:lvlText w:val="%2."/>
      <w:lvlJc w:val="left"/>
      <w:pPr>
        <w:ind w:left="369" w:hanging="360"/>
      </w:pPr>
    </w:lvl>
    <w:lvl w:ilvl="2" w:tplc="0415001B">
      <w:start w:val="1"/>
      <w:numFmt w:val="lowerRoman"/>
      <w:lvlText w:val="%3."/>
      <w:lvlJc w:val="right"/>
      <w:pPr>
        <w:ind w:left="1089" w:hanging="180"/>
      </w:pPr>
    </w:lvl>
    <w:lvl w:ilvl="3" w:tplc="0415000F" w:tentative="1">
      <w:start w:val="1"/>
      <w:numFmt w:val="decimal"/>
      <w:lvlText w:val="%4."/>
      <w:lvlJc w:val="left"/>
      <w:pPr>
        <w:ind w:left="1809" w:hanging="360"/>
      </w:pPr>
    </w:lvl>
    <w:lvl w:ilvl="4" w:tplc="04150019" w:tentative="1">
      <w:start w:val="1"/>
      <w:numFmt w:val="lowerLetter"/>
      <w:lvlText w:val="%5."/>
      <w:lvlJc w:val="left"/>
      <w:pPr>
        <w:ind w:left="2529" w:hanging="360"/>
      </w:pPr>
    </w:lvl>
    <w:lvl w:ilvl="5" w:tplc="0415001B" w:tentative="1">
      <w:start w:val="1"/>
      <w:numFmt w:val="lowerRoman"/>
      <w:lvlText w:val="%6."/>
      <w:lvlJc w:val="right"/>
      <w:pPr>
        <w:ind w:left="3249" w:hanging="180"/>
      </w:pPr>
    </w:lvl>
    <w:lvl w:ilvl="6" w:tplc="0415000F" w:tentative="1">
      <w:start w:val="1"/>
      <w:numFmt w:val="decimal"/>
      <w:lvlText w:val="%7."/>
      <w:lvlJc w:val="left"/>
      <w:pPr>
        <w:ind w:left="3969" w:hanging="360"/>
      </w:pPr>
    </w:lvl>
    <w:lvl w:ilvl="7" w:tplc="04150019" w:tentative="1">
      <w:start w:val="1"/>
      <w:numFmt w:val="lowerLetter"/>
      <w:lvlText w:val="%8."/>
      <w:lvlJc w:val="left"/>
      <w:pPr>
        <w:ind w:left="4689" w:hanging="360"/>
      </w:pPr>
    </w:lvl>
    <w:lvl w:ilvl="8" w:tplc="0415001B" w:tentative="1">
      <w:start w:val="1"/>
      <w:numFmt w:val="lowerRoman"/>
      <w:lvlText w:val="%9."/>
      <w:lvlJc w:val="right"/>
      <w:pPr>
        <w:ind w:left="5409" w:hanging="180"/>
      </w:pPr>
    </w:lvl>
  </w:abstractNum>
  <w:num w:numId="1">
    <w:abstractNumId w:val="12"/>
  </w:num>
  <w:num w:numId="2">
    <w:abstractNumId w:val="8"/>
  </w:num>
  <w:num w:numId="3">
    <w:abstractNumId w:val="20"/>
  </w:num>
  <w:num w:numId="4">
    <w:abstractNumId w:val="16"/>
  </w:num>
  <w:num w:numId="5">
    <w:abstractNumId w:val="17"/>
  </w:num>
  <w:num w:numId="6">
    <w:abstractNumId w:val="1"/>
  </w:num>
  <w:num w:numId="7">
    <w:abstractNumId w:val="13"/>
  </w:num>
  <w:num w:numId="8">
    <w:abstractNumId w:val="11"/>
  </w:num>
  <w:num w:numId="9">
    <w:abstractNumId w:val="7"/>
  </w:num>
  <w:num w:numId="10">
    <w:abstractNumId w:val="6"/>
  </w:num>
  <w:num w:numId="11">
    <w:abstractNumId w:val="3"/>
  </w:num>
  <w:num w:numId="12">
    <w:abstractNumId w:val="22"/>
  </w:num>
  <w:num w:numId="13">
    <w:abstractNumId w:val="4"/>
  </w:num>
  <w:num w:numId="14">
    <w:abstractNumId w:val="18"/>
  </w:num>
  <w:num w:numId="15">
    <w:abstractNumId w:val="19"/>
  </w:num>
  <w:num w:numId="16">
    <w:abstractNumId w:val="0"/>
  </w:num>
  <w:num w:numId="17">
    <w:abstractNumId w:val="23"/>
  </w:num>
  <w:num w:numId="18">
    <w:abstractNumId w:val="5"/>
  </w:num>
  <w:num w:numId="19">
    <w:abstractNumId w:val="9"/>
  </w:num>
  <w:num w:numId="20">
    <w:abstractNumId w:val="21"/>
  </w:num>
  <w:num w:numId="21">
    <w:abstractNumId w:val="14"/>
  </w:num>
  <w:num w:numId="22">
    <w:abstractNumId w:val="2"/>
  </w:num>
  <w:num w:numId="23">
    <w:abstractNumId w:val="10"/>
  </w:num>
  <w:num w:numId="24">
    <w:abstractNumId w:val="15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NjM3szQzMTKxtDRS0lEKTi0uzszPAymwrAUAmxcBFSwAAAA="/>
  </w:docVars>
  <w:rsids>
    <w:rsidRoot w:val="006F7B64"/>
    <w:rsid w:val="00003BEA"/>
    <w:rsid w:val="000377CA"/>
    <w:rsid w:val="00047A70"/>
    <w:rsid w:val="00053DF9"/>
    <w:rsid w:val="00063FD1"/>
    <w:rsid w:val="000A436A"/>
    <w:rsid w:val="000B2CF8"/>
    <w:rsid w:val="000B40B1"/>
    <w:rsid w:val="000E33C0"/>
    <w:rsid w:val="00115BC1"/>
    <w:rsid w:val="001202E2"/>
    <w:rsid w:val="0012663B"/>
    <w:rsid w:val="0013143C"/>
    <w:rsid w:val="00150401"/>
    <w:rsid w:val="0015271E"/>
    <w:rsid w:val="00195DCD"/>
    <w:rsid w:val="00197712"/>
    <w:rsid w:val="00197C1F"/>
    <w:rsid w:val="001B28B0"/>
    <w:rsid w:val="001C51D3"/>
    <w:rsid w:val="001E41FE"/>
    <w:rsid w:val="00206BC8"/>
    <w:rsid w:val="0022130D"/>
    <w:rsid w:val="00233CCE"/>
    <w:rsid w:val="00281AE0"/>
    <w:rsid w:val="002D1308"/>
    <w:rsid w:val="002F727D"/>
    <w:rsid w:val="0035588C"/>
    <w:rsid w:val="003637BC"/>
    <w:rsid w:val="00383FCC"/>
    <w:rsid w:val="0038409B"/>
    <w:rsid w:val="00384DB6"/>
    <w:rsid w:val="00397C85"/>
    <w:rsid w:val="003A0A17"/>
    <w:rsid w:val="003A300B"/>
    <w:rsid w:val="003B68AD"/>
    <w:rsid w:val="003B6D3C"/>
    <w:rsid w:val="003C50F7"/>
    <w:rsid w:val="004053A3"/>
    <w:rsid w:val="00431FC4"/>
    <w:rsid w:val="0043436E"/>
    <w:rsid w:val="00454261"/>
    <w:rsid w:val="00457CE0"/>
    <w:rsid w:val="00467610"/>
    <w:rsid w:val="004A4FDA"/>
    <w:rsid w:val="004A7408"/>
    <w:rsid w:val="004B033B"/>
    <w:rsid w:val="004B5150"/>
    <w:rsid w:val="004F64AA"/>
    <w:rsid w:val="005224AC"/>
    <w:rsid w:val="00532083"/>
    <w:rsid w:val="005533F1"/>
    <w:rsid w:val="005A4ED7"/>
    <w:rsid w:val="005B06CD"/>
    <w:rsid w:val="005E4E77"/>
    <w:rsid w:val="005F6FE0"/>
    <w:rsid w:val="00610602"/>
    <w:rsid w:val="00613272"/>
    <w:rsid w:val="00624A03"/>
    <w:rsid w:val="00625541"/>
    <w:rsid w:val="00665116"/>
    <w:rsid w:val="0066549C"/>
    <w:rsid w:val="00666B50"/>
    <w:rsid w:val="00676924"/>
    <w:rsid w:val="006B5526"/>
    <w:rsid w:val="006B5F28"/>
    <w:rsid w:val="006D137A"/>
    <w:rsid w:val="006F7B64"/>
    <w:rsid w:val="00712D7E"/>
    <w:rsid w:val="00737136"/>
    <w:rsid w:val="00750B6F"/>
    <w:rsid w:val="00783F66"/>
    <w:rsid w:val="00784F62"/>
    <w:rsid w:val="007A48CF"/>
    <w:rsid w:val="007B742F"/>
    <w:rsid w:val="00830513"/>
    <w:rsid w:val="0084549D"/>
    <w:rsid w:val="008574A4"/>
    <w:rsid w:val="00867E67"/>
    <w:rsid w:val="008A03B8"/>
    <w:rsid w:val="008C5D95"/>
    <w:rsid w:val="009424DF"/>
    <w:rsid w:val="00966DE6"/>
    <w:rsid w:val="009723F9"/>
    <w:rsid w:val="00992DA0"/>
    <w:rsid w:val="009A2700"/>
    <w:rsid w:val="009B5405"/>
    <w:rsid w:val="009C059E"/>
    <w:rsid w:val="009E64CA"/>
    <w:rsid w:val="00A0310A"/>
    <w:rsid w:val="00A22B20"/>
    <w:rsid w:val="00A25099"/>
    <w:rsid w:val="00A803C4"/>
    <w:rsid w:val="00A83B53"/>
    <w:rsid w:val="00A85399"/>
    <w:rsid w:val="00AA63BC"/>
    <w:rsid w:val="00B00F0E"/>
    <w:rsid w:val="00B42E60"/>
    <w:rsid w:val="00B4300B"/>
    <w:rsid w:val="00B549B0"/>
    <w:rsid w:val="00B55818"/>
    <w:rsid w:val="00BC2578"/>
    <w:rsid w:val="00BD7FDC"/>
    <w:rsid w:val="00BE0028"/>
    <w:rsid w:val="00BE6AE2"/>
    <w:rsid w:val="00C56B98"/>
    <w:rsid w:val="00C60FA8"/>
    <w:rsid w:val="00C63ADF"/>
    <w:rsid w:val="00CB59A6"/>
    <w:rsid w:val="00CD322A"/>
    <w:rsid w:val="00CE0AA1"/>
    <w:rsid w:val="00D45019"/>
    <w:rsid w:val="00D5070A"/>
    <w:rsid w:val="00D564DF"/>
    <w:rsid w:val="00D849D4"/>
    <w:rsid w:val="00D92B9A"/>
    <w:rsid w:val="00DA77B4"/>
    <w:rsid w:val="00DC1BCE"/>
    <w:rsid w:val="00DD27C8"/>
    <w:rsid w:val="00DD5938"/>
    <w:rsid w:val="00DE4A8A"/>
    <w:rsid w:val="00DF3067"/>
    <w:rsid w:val="00E072D2"/>
    <w:rsid w:val="00E54693"/>
    <w:rsid w:val="00E56717"/>
    <w:rsid w:val="00E638FC"/>
    <w:rsid w:val="00E948D2"/>
    <w:rsid w:val="00EA09F3"/>
    <w:rsid w:val="00EC59B9"/>
    <w:rsid w:val="00ED5BD1"/>
    <w:rsid w:val="00F3396D"/>
    <w:rsid w:val="00F86461"/>
    <w:rsid w:val="00FA6E49"/>
    <w:rsid w:val="00FB4AF4"/>
    <w:rsid w:val="00FC3053"/>
    <w:rsid w:val="00FD25F4"/>
    <w:rsid w:val="00FE2C3A"/>
    <w:rsid w:val="0215276A"/>
    <w:rsid w:val="023C0EA3"/>
    <w:rsid w:val="02B8174A"/>
    <w:rsid w:val="03919E5C"/>
    <w:rsid w:val="0399A211"/>
    <w:rsid w:val="03F5A2D4"/>
    <w:rsid w:val="040B8404"/>
    <w:rsid w:val="053F708E"/>
    <w:rsid w:val="06096DD2"/>
    <w:rsid w:val="06ADE1E2"/>
    <w:rsid w:val="06D928EB"/>
    <w:rsid w:val="0787C21D"/>
    <w:rsid w:val="07ABB20E"/>
    <w:rsid w:val="07E357FA"/>
    <w:rsid w:val="08AF73FD"/>
    <w:rsid w:val="08FBD136"/>
    <w:rsid w:val="0929EAEA"/>
    <w:rsid w:val="09587853"/>
    <w:rsid w:val="09DDC9B6"/>
    <w:rsid w:val="0AC7E3EA"/>
    <w:rsid w:val="0B35E5E7"/>
    <w:rsid w:val="0C298D6D"/>
    <w:rsid w:val="0C4BE138"/>
    <w:rsid w:val="0CCEF83A"/>
    <w:rsid w:val="0CF39602"/>
    <w:rsid w:val="0D475B44"/>
    <w:rsid w:val="0D8FC4A2"/>
    <w:rsid w:val="0D9C0F9E"/>
    <w:rsid w:val="0ECF45DA"/>
    <w:rsid w:val="0EEB3FF5"/>
    <w:rsid w:val="0F0AB114"/>
    <w:rsid w:val="0F132864"/>
    <w:rsid w:val="0F3C9AC4"/>
    <w:rsid w:val="0FAA250A"/>
    <w:rsid w:val="1019F431"/>
    <w:rsid w:val="105F79D8"/>
    <w:rsid w:val="10AEE4A1"/>
    <w:rsid w:val="10D83777"/>
    <w:rsid w:val="11822659"/>
    <w:rsid w:val="1188C265"/>
    <w:rsid w:val="12383E16"/>
    <w:rsid w:val="12446F50"/>
    <w:rsid w:val="140C5BCC"/>
    <w:rsid w:val="144EDF50"/>
    <w:rsid w:val="14885E2F"/>
    <w:rsid w:val="15DFD3CB"/>
    <w:rsid w:val="16075412"/>
    <w:rsid w:val="16417EF9"/>
    <w:rsid w:val="16BB34FC"/>
    <w:rsid w:val="16C2FB30"/>
    <w:rsid w:val="17694D2B"/>
    <w:rsid w:val="179508F4"/>
    <w:rsid w:val="18968F13"/>
    <w:rsid w:val="18DCF928"/>
    <w:rsid w:val="1977231D"/>
    <w:rsid w:val="1A3C9EB7"/>
    <w:rsid w:val="1A9A3B0B"/>
    <w:rsid w:val="1BAD6557"/>
    <w:rsid w:val="1C35A392"/>
    <w:rsid w:val="1C4C3DA5"/>
    <w:rsid w:val="1D9E4507"/>
    <w:rsid w:val="1E394123"/>
    <w:rsid w:val="1E475B1D"/>
    <w:rsid w:val="1E74E675"/>
    <w:rsid w:val="1F2080D7"/>
    <w:rsid w:val="2017108F"/>
    <w:rsid w:val="205280CC"/>
    <w:rsid w:val="2095D6D2"/>
    <w:rsid w:val="20AEF924"/>
    <w:rsid w:val="20F67465"/>
    <w:rsid w:val="213CAAD1"/>
    <w:rsid w:val="21C11911"/>
    <w:rsid w:val="22356447"/>
    <w:rsid w:val="238A2B76"/>
    <w:rsid w:val="247E1D8D"/>
    <w:rsid w:val="2500EED0"/>
    <w:rsid w:val="25053121"/>
    <w:rsid w:val="2585A32E"/>
    <w:rsid w:val="25D527DC"/>
    <w:rsid w:val="25E38377"/>
    <w:rsid w:val="2617021F"/>
    <w:rsid w:val="262C54DF"/>
    <w:rsid w:val="26697703"/>
    <w:rsid w:val="26D41AA5"/>
    <w:rsid w:val="27EA06AA"/>
    <w:rsid w:val="282364F5"/>
    <w:rsid w:val="28953B6B"/>
    <w:rsid w:val="28BEC803"/>
    <w:rsid w:val="28E45449"/>
    <w:rsid w:val="29C762B1"/>
    <w:rsid w:val="29EC718D"/>
    <w:rsid w:val="2A306B94"/>
    <w:rsid w:val="2B2945A0"/>
    <w:rsid w:val="2B3E4633"/>
    <w:rsid w:val="2B57643A"/>
    <w:rsid w:val="2BEFA14E"/>
    <w:rsid w:val="2C18D819"/>
    <w:rsid w:val="2C1BE1F6"/>
    <w:rsid w:val="2C599DE8"/>
    <w:rsid w:val="2DE0AF6A"/>
    <w:rsid w:val="2E562651"/>
    <w:rsid w:val="2E5F65D7"/>
    <w:rsid w:val="30B47DE8"/>
    <w:rsid w:val="30F681A1"/>
    <w:rsid w:val="31D3F39D"/>
    <w:rsid w:val="31F6F9A2"/>
    <w:rsid w:val="3218F76F"/>
    <w:rsid w:val="32388C57"/>
    <w:rsid w:val="3269AF89"/>
    <w:rsid w:val="327D95C1"/>
    <w:rsid w:val="32E07671"/>
    <w:rsid w:val="3376898F"/>
    <w:rsid w:val="355317A6"/>
    <w:rsid w:val="35EF6574"/>
    <w:rsid w:val="3666894B"/>
    <w:rsid w:val="36C123C8"/>
    <w:rsid w:val="37FC11BE"/>
    <w:rsid w:val="380D8FF1"/>
    <w:rsid w:val="38DF27E7"/>
    <w:rsid w:val="38FEBDEB"/>
    <w:rsid w:val="39D1F679"/>
    <w:rsid w:val="3A2C6B95"/>
    <w:rsid w:val="3B37E6B2"/>
    <w:rsid w:val="3BAB7E7B"/>
    <w:rsid w:val="3BE650AB"/>
    <w:rsid w:val="3C8CEDEB"/>
    <w:rsid w:val="3CE0B02F"/>
    <w:rsid w:val="3D1E6529"/>
    <w:rsid w:val="3D2771CC"/>
    <w:rsid w:val="3D277CB9"/>
    <w:rsid w:val="3D795D15"/>
    <w:rsid w:val="3DBB944B"/>
    <w:rsid w:val="3DE25D53"/>
    <w:rsid w:val="3E2BE80D"/>
    <w:rsid w:val="3E6C2A64"/>
    <w:rsid w:val="3E9DF160"/>
    <w:rsid w:val="3F2C2B07"/>
    <w:rsid w:val="3FEC1D8F"/>
    <w:rsid w:val="403EC4E3"/>
    <w:rsid w:val="40632837"/>
    <w:rsid w:val="40E1D4FA"/>
    <w:rsid w:val="42A7435E"/>
    <w:rsid w:val="432B406D"/>
    <w:rsid w:val="439E1563"/>
    <w:rsid w:val="446568AC"/>
    <w:rsid w:val="4507F8ED"/>
    <w:rsid w:val="452EDC06"/>
    <w:rsid w:val="4546979B"/>
    <w:rsid w:val="45CB7922"/>
    <w:rsid w:val="472B149F"/>
    <w:rsid w:val="4787D78F"/>
    <w:rsid w:val="485D0FBE"/>
    <w:rsid w:val="488B9CE7"/>
    <w:rsid w:val="489786A6"/>
    <w:rsid w:val="48BAF538"/>
    <w:rsid w:val="48C9A016"/>
    <w:rsid w:val="48E7C788"/>
    <w:rsid w:val="49136FD9"/>
    <w:rsid w:val="49A4DAB8"/>
    <w:rsid w:val="4A1F8E7C"/>
    <w:rsid w:val="4A996D21"/>
    <w:rsid w:val="4AF45E0B"/>
    <w:rsid w:val="4B54ADA2"/>
    <w:rsid w:val="4BA023ED"/>
    <w:rsid w:val="4BF65E65"/>
    <w:rsid w:val="4C955C62"/>
    <w:rsid w:val="4CA2C4DF"/>
    <w:rsid w:val="4D86C1D1"/>
    <w:rsid w:val="4D89E46D"/>
    <w:rsid w:val="4E70B271"/>
    <w:rsid w:val="4FD4260E"/>
    <w:rsid w:val="51701BDA"/>
    <w:rsid w:val="51703810"/>
    <w:rsid w:val="51D5EE7E"/>
    <w:rsid w:val="51F42071"/>
    <w:rsid w:val="5224A8EA"/>
    <w:rsid w:val="5239CA71"/>
    <w:rsid w:val="52638E1D"/>
    <w:rsid w:val="52D72613"/>
    <w:rsid w:val="535F99C5"/>
    <w:rsid w:val="53942B01"/>
    <w:rsid w:val="54506736"/>
    <w:rsid w:val="55939D20"/>
    <w:rsid w:val="55AE90D5"/>
    <w:rsid w:val="55AED5DE"/>
    <w:rsid w:val="5619BFC5"/>
    <w:rsid w:val="56EF17CA"/>
    <w:rsid w:val="57AF1D17"/>
    <w:rsid w:val="581F1058"/>
    <w:rsid w:val="587A89AA"/>
    <w:rsid w:val="5894C9BD"/>
    <w:rsid w:val="591E751A"/>
    <w:rsid w:val="5AB19C12"/>
    <w:rsid w:val="5AD30B09"/>
    <w:rsid w:val="5B2D6F14"/>
    <w:rsid w:val="5B3787A9"/>
    <w:rsid w:val="5B4A721E"/>
    <w:rsid w:val="5B973FBB"/>
    <w:rsid w:val="5B9EC5EE"/>
    <w:rsid w:val="5C1A8A36"/>
    <w:rsid w:val="5C6CBCF5"/>
    <w:rsid w:val="5CC7301C"/>
    <w:rsid w:val="5D1C29D3"/>
    <w:rsid w:val="5D4B8DCB"/>
    <w:rsid w:val="5D557A53"/>
    <w:rsid w:val="5ED87E35"/>
    <w:rsid w:val="5FB93E3E"/>
    <w:rsid w:val="60699235"/>
    <w:rsid w:val="60C42FC7"/>
    <w:rsid w:val="60D1363B"/>
    <w:rsid w:val="6134D3F3"/>
    <w:rsid w:val="618EF560"/>
    <w:rsid w:val="61D6C77C"/>
    <w:rsid w:val="6252589E"/>
    <w:rsid w:val="6270805A"/>
    <w:rsid w:val="62E8022F"/>
    <w:rsid w:val="62F52837"/>
    <w:rsid w:val="63C3A8C6"/>
    <w:rsid w:val="646B7C6A"/>
    <w:rsid w:val="6504E102"/>
    <w:rsid w:val="6553F6CC"/>
    <w:rsid w:val="65DD6E54"/>
    <w:rsid w:val="65DE6E4D"/>
    <w:rsid w:val="663C9807"/>
    <w:rsid w:val="66C15A8A"/>
    <w:rsid w:val="67137761"/>
    <w:rsid w:val="67424ED5"/>
    <w:rsid w:val="682D8AC8"/>
    <w:rsid w:val="68E3CF5C"/>
    <w:rsid w:val="68F86A51"/>
    <w:rsid w:val="6A381053"/>
    <w:rsid w:val="6B352109"/>
    <w:rsid w:val="6B61A70D"/>
    <w:rsid w:val="6C24A75D"/>
    <w:rsid w:val="6D21DC00"/>
    <w:rsid w:val="6E4C4835"/>
    <w:rsid w:val="71317FA6"/>
    <w:rsid w:val="71EDDBF5"/>
    <w:rsid w:val="7285AC22"/>
    <w:rsid w:val="729E289B"/>
    <w:rsid w:val="72F8831A"/>
    <w:rsid w:val="735BED5F"/>
    <w:rsid w:val="735EDC9A"/>
    <w:rsid w:val="73ED33E7"/>
    <w:rsid w:val="740319EA"/>
    <w:rsid w:val="748CC347"/>
    <w:rsid w:val="74A03907"/>
    <w:rsid w:val="74B8F4C4"/>
    <w:rsid w:val="74DB59E7"/>
    <w:rsid w:val="74DD3567"/>
    <w:rsid w:val="74F99756"/>
    <w:rsid w:val="752573AA"/>
    <w:rsid w:val="75354618"/>
    <w:rsid w:val="7559DF24"/>
    <w:rsid w:val="7571109D"/>
    <w:rsid w:val="75CABCEB"/>
    <w:rsid w:val="75DCFF18"/>
    <w:rsid w:val="768D6B20"/>
    <w:rsid w:val="7719FA7D"/>
    <w:rsid w:val="779CB369"/>
    <w:rsid w:val="779E30EE"/>
    <w:rsid w:val="78EF435C"/>
    <w:rsid w:val="79B9B8EB"/>
    <w:rsid w:val="7A499C65"/>
    <w:rsid w:val="7A5BBB58"/>
    <w:rsid w:val="7AA39BE5"/>
    <w:rsid w:val="7B1D53C8"/>
    <w:rsid w:val="7BB4C2C0"/>
    <w:rsid w:val="7C069265"/>
    <w:rsid w:val="7C99AF45"/>
    <w:rsid w:val="7D6C8315"/>
    <w:rsid w:val="7DB83A86"/>
    <w:rsid w:val="7E618C43"/>
    <w:rsid w:val="7EF2764A"/>
    <w:rsid w:val="7F598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ED6534"/>
  <w15:docId w15:val="{2712FD84-3C54-4765-B18F-4FE91802B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F7B64"/>
    <w:pPr>
      <w:spacing w:after="0" w:line="240" w:lineRule="auto"/>
    </w:pPr>
    <w:rPr>
      <w:rFonts w:ascii="Times New Roman" w:eastAsiaTheme="minorEastAsia" w:hAnsi="Times New Roman" w:cs="Times New Roman"/>
      <w:lang w:eastAsia="pl-PL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F306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FA6E49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FA6E49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3051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3051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30513"/>
    <w:rPr>
      <w:rFonts w:ascii="Times New Roman" w:eastAsiaTheme="minorEastAsia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3051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30513"/>
    <w:rPr>
      <w:rFonts w:ascii="Times New Roman" w:eastAsiaTheme="minorEastAsia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30513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30513"/>
    <w:rPr>
      <w:rFonts w:ascii="Segoe UI" w:eastAsiaTheme="minorEastAsia" w:hAnsi="Segoe UI" w:cs="Segoe UI"/>
      <w:sz w:val="18"/>
      <w:szCs w:val="18"/>
      <w:lang w:eastAsia="pl-PL"/>
    </w:rPr>
  </w:style>
  <w:style w:type="paragraph" w:customStyle="1" w:styleId="Default">
    <w:name w:val="Default"/>
    <w:rsid w:val="00830513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920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9ed3eb66a7164295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1bacec72caf44428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02276395AB4214889DCC2CB3F0E0D10" ma:contentTypeVersion="5" ma:contentTypeDescription="Utwórz nowy dokument." ma:contentTypeScope="" ma:versionID="f5618bc8e87464bede2b1c45db2cea29">
  <xsd:schema xmlns:xsd="http://www.w3.org/2001/XMLSchema" xmlns:xs="http://www.w3.org/2001/XMLSchema" xmlns:p="http://schemas.microsoft.com/office/2006/metadata/properties" xmlns:ns2="540b0e71-38f5-4c1c-a933-30d241c26f83" xmlns:ns3="6e203b43-8c10-4c42-ab26-f699a314c137" targetNamespace="http://schemas.microsoft.com/office/2006/metadata/properties" ma:root="true" ma:fieldsID="77455ab43f78985686d14494931b7ea5" ns2:_="" ns3:_="">
    <xsd:import namespace="540b0e71-38f5-4c1c-a933-30d241c26f83"/>
    <xsd:import namespace="6e203b43-8c10-4c42-ab26-f699a314c1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b0e71-38f5-4c1c-a933-30d241c26f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203b43-8c10-4c42-ab26-f699a314c13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2921AA-3E92-4301-A953-07DB05AE04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0b0e71-38f5-4c1c-a933-30d241c26f83"/>
    <ds:schemaRef ds:uri="6e203b43-8c10-4c42-ab26-f699a314c1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C7EAA1-06F0-4E62-9F18-BD6ABA9A43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B0B94E-34B6-4748-BB3B-48DB916F75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37BDF8A-0525-415E-92B8-6DB2365E3D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1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Rafał Smereka</cp:lastModifiedBy>
  <cp:revision>2</cp:revision>
  <cp:lastPrinted>2020-09-25T15:33:00Z</cp:lastPrinted>
  <dcterms:created xsi:type="dcterms:W3CDTF">2020-09-30T10:24:00Z</dcterms:created>
  <dcterms:modified xsi:type="dcterms:W3CDTF">2020-09-30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2276395AB4214889DCC2CB3F0E0D10</vt:lpwstr>
  </property>
</Properties>
</file>